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39714" w14:textId="77777777" w:rsidR="009E7B76" w:rsidRDefault="009E7B76" w:rsidP="009E7B76">
      <w:pPr>
        <w:jc w:val="center"/>
        <w:rPr>
          <w:rFonts w:ascii="Times New Roman" w:hAnsi="Times New Roman" w:cs="Times New Roman"/>
          <w:sz w:val="24"/>
          <w:szCs w:val="24"/>
        </w:rPr>
      </w:pPr>
      <w:r w:rsidRPr="009E7B76">
        <w:rPr>
          <w:rFonts w:ascii="Times New Roman" w:hAnsi="Times New Roman" w:cs="Times New Roman"/>
          <w:sz w:val="24"/>
          <w:szCs w:val="24"/>
        </w:rPr>
        <w:t xml:space="preserve">FORM-G </w:t>
      </w:r>
    </w:p>
    <w:p w14:paraId="5737C423" w14:textId="77777777" w:rsidR="009E7B76" w:rsidRPr="009E7B76" w:rsidRDefault="009E7B76" w:rsidP="009E7B76">
      <w:pPr>
        <w:jc w:val="center"/>
        <w:rPr>
          <w:rFonts w:ascii="Times New Roman" w:hAnsi="Times New Roman" w:cs="Times New Roman"/>
          <w:sz w:val="24"/>
          <w:szCs w:val="24"/>
        </w:rPr>
      </w:pPr>
      <w:r w:rsidRPr="009E7B76">
        <w:rPr>
          <w:rFonts w:ascii="Times New Roman" w:hAnsi="Times New Roman" w:cs="Times New Roman"/>
          <w:sz w:val="24"/>
          <w:szCs w:val="24"/>
        </w:rPr>
        <w:t xml:space="preserve">COUNCIL OF SCIENTIFIC AND INDUSTRIAL RESEARCH Human Resource Development Group (Extra Mural Research Division) CSIR Complex, Library Avenue, </w:t>
      </w:r>
      <w:proofErr w:type="spellStart"/>
      <w:r w:rsidRPr="009E7B76">
        <w:rPr>
          <w:rFonts w:ascii="Times New Roman" w:hAnsi="Times New Roman" w:cs="Times New Roman"/>
          <w:sz w:val="24"/>
          <w:szCs w:val="24"/>
        </w:rPr>
        <w:t>Pusa</w:t>
      </w:r>
      <w:proofErr w:type="spellEnd"/>
      <w:r w:rsidRPr="009E7B76">
        <w:rPr>
          <w:rFonts w:ascii="Times New Roman" w:hAnsi="Times New Roman" w:cs="Times New Roman"/>
          <w:sz w:val="24"/>
          <w:szCs w:val="24"/>
        </w:rPr>
        <w:t>, New Delhi – 110012</w:t>
      </w:r>
    </w:p>
    <w:p w14:paraId="116C65E2" w14:textId="77777777" w:rsidR="009E7B76" w:rsidRDefault="009E7B76" w:rsidP="009E7B76">
      <w:pPr>
        <w:pBdr>
          <w:bottom w:val="single" w:sz="6" w:space="1" w:color="auto"/>
        </w:pBdr>
        <w:jc w:val="center"/>
        <w:rPr>
          <w:rFonts w:ascii="Times New Roman" w:hAnsi="Times New Roman" w:cs="Times New Roman"/>
          <w:sz w:val="24"/>
          <w:szCs w:val="24"/>
        </w:rPr>
      </w:pPr>
      <w:r w:rsidRPr="009E7B76">
        <w:rPr>
          <w:rFonts w:ascii="Times New Roman" w:hAnsi="Times New Roman" w:cs="Times New Roman"/>
          <w:sz w:val="24"/>
          <w:szCs w:val="24"/>
        </w:rPr>
        <w:t>APPLICATION FORM FOR JUNIOR/SENIOR RESEARCH FELLOWSHIPS/ ASSOCIATESHIP UNDER CSIR RESEARCH SCHEME</w:t>
      </w:r>
    </w:p>
    <w:p w14:paraId="068D498D"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 Title of the scheme: </w:t>
      </w:r>
      <w:r>
        <w:rPr>
          <w:rFonts w:ascii="Times New Roman" w:hAnsi="Times New Roman" w:cs="Times New Roman"/>
          <w:sz w:val="24"/>
          <w:szCs w:val="24"/>
        </w:rPr>
        <w:t>“</w:t>
      </w:r>
      <w:r w:rsidRPr="009E7B76">
        <w:rPr>
          <w:rFonts w:ascii="Times New Roman" w:hAnsi="Times New Roman" w:cs="Times New Roman"/>
          <w:b/>
          <w:bCs/>
          <w:sz w:val="24"/>
          <w:szCs w:val="24"/>
        </w:rPr>
        <w:t>Discovery of Therapeutic Candidates for the Treatment of Zika Viral Infection by using Advanced Computational Techniques</w:t>
      </w:r>
      <w:r>
        <w:rPr>
          <w:rFonts w:ascii="Times New Roman" w:hAnsi="Times New Roman" w:cs="Times New Roman"/>
          <w:b/>
          <w:bCs/>
          <w:sz w:val="24"/>
          <w:szCs w:val="24"/>
        </w:rPr>
        <w:t>”</w:t>
      </w:r>
    </w:p>
    <w:p w14:paraId="754B4D68" w14:textId="77777777" w:rsidR="009E7B76" w:rsidRPr="009E7B76" w:rsidRDefault="009E7B76" w:rsidP="009E7B76">
      <w:pPr>
        <w:rPr>
          <w:rFonts w:ascii="Times New Roman" w:hAnsi="Times New Roman" w:cs="Times New Roman"/>
          <w:b/>
          <w:sz w:val="24"/>
          <w:szCs w:val="24"/>
        </w:rPr>
      </w:pPr>
      <w:r w:rsidRPr="009E7B76">
        <w:rPr>
          <w:rFonts w:ascii="Times New Roman" w:hAnsi="Times New Roman" w:cs="Times New Roman"/>
          <w:sz w:val="24"/>
          <w:szCs w:val="24"/>
        </w:rPr>
        <w:t xml:space="preserve">2. Principal Investigator's name, designation and place of work: </w:t>
      </w:r>
      <w:r w:rsidRPr="009E7B76">
        <w:rPr>
          <w:rFonts w:ascii="Times New Roman" w:hAnsi="Times New Roman" w:cs="Times New Roman"/>
          <w:b/>
          <w:sz w:val="24"/>
          <w:szCs w:val="24"/>
        </w:rPr>
        <w:t>Dr. N.R. Jena, IIITDM Jabalpur</w:t>
      </w:r>
    </w:p>
    <w:p w14:paraId="64E58EE8"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3. Sanction number of the scheme and duration: </w:t>
      </w:r>
      <w:r w:rsidRPr="009E7B76">
        <w:rPr>
          <w:rFonts w:ascii="Times New Roman" w:hAnsi="Times New Roman" w:cs="Times New Roman"/>
          <w:b/>
          <w:sz w:val="24"/>
          <w:szCs w:val="24"/>
        </w:rPr>
        <w:t>01(3061)/21/EMR-</w:t>
      </w:r>
      <w:proofErr w:type="gramStart"/>
      <w:r w:rsidRPr="009E7B76">
        <w:rPr>
          <w:rFonts w:ascii="Times New Roman" w:hAnsi="Times New Roman" w:cs="Times New Roman"/>
          <w:b/>
          <w:sz w:val="24"/>
          <w:szCs w:val="24"/>
        </w:rPr>
        <w:t>II ,</w:t>
      </w:r>
      <w:proofErr w:type="gramEnd"/>
      <w:r w:rsidRPr="009E7B76">
        <w:rPr>
          <w:rFonts w:ascii="Times New Roman" w:hAnsi="Times New Roman" w:cs="Times New Roman"/>
          <w:b/>
          <w:sz w:val="24"/>
          <w:szCs w:val="24"/>
        </w:rPr>
        <w:t xml:space="preserve"> 3 </w:t>
      </w:r>
      <w:proofErr w:type="spellStart"/>
      <w:r w:rsidRPr="009E7B76">
        <w:rPr>
          <w:rFonts w:ascii="Times New Roman" w:hAnsi="Times New Roman" w:cs="Times New Roman"/>
          <w:b/>
          <w:sz w:val="24"/>
          <w:szCs w:val="24"/>
        </w:rPr>
        <w:t>yrs</w:t>
      </w:r>
      <w:proofErr w:type="spellEnd"/>
    </w:p>
    <w:p w14:paraId="55A84B7F"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4. Full name of Applicant in block letters (surname is to be under-lined): </w:t>
      </w:r>
    </w:p>
    <w:p w14:paraId="34653296" w14:textId="77777777" w:rsidR="009E7B76" w:rsidRPr="009E7B76" w:rsidRDefault="009E7B76">
      <w:pPr>
        <w:rPr>
          <w:rFonts w:ascii="Times New Roman" w:hAnsi="Times New Roman" w:cs="Times New Roman"/>
          <w:sz w:val="24"/>
          <w:szCs w:val="24"/>
        </w:rPr>
      </w:pPr>
    </w:p>
    <w:p w14:paraId="29526A1A"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5. Present address: </w:t>
      </w:r>
    </w:p>
    <w:p w14:paraId="59BD3778" w14:textId="77777777" w:rsidR="009E7B76" w:rsidRPr="009E7B76" w:rsidRDefault="009E7B76">
      <w:pPr>
        <w:rPr>
          <w:rFonts w:ascii="Times New Roman" w:hAnsi="Times New Roman" w:cs="Times New Roman"/>
          <w:sz w:val="24"/>
          <w:szCs w:val="24"/>
        </w:rPr>
      </w:pPr>
    </w:p>
    <w:p w14:paraId="4B05D022"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6. Permanent address: </w:t>
      </w:r>
    </w:p>
    <w:p w14:paraId="390E8484" w14:textId="77777777" w:rsidR="009E7B76" w:rsidRPr="009E7B76" w:rsidRDefault="009E7B76">
      <w:pPr>
        <w:rPr>
          <w:rFonts w:ascii="Times New Roman" w:hAnsi="Times New Roman" w:cs="Times New Roman"/>
          <w:sz w:val="24"/>
          <w:szCs w:val="24"/>
        </w:rPr>
      </w:pPr>
    </w:p>
    <w:p w14:paraId="7CFE7F76"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7. Whether belonging to SC/ST/OBC? Yes/No (If yes, the name of Caste/Tribe may be mentioned and certificate enclosed): </w:t>
      </w:r>
    </w:p>
    <w:p w14:paraId="4A6CC4F5" w14:textId="77777777" w:rsidR="009E7B76" w:rsidRPr="009E7B76" w:rsidRDefault="009E7B76">
      <w:pPr>
        <w:rPr>
          <w:rFonts w:ascii="Times New Roman" w:hAnsi="Times New Roman" w:cs="Times New Roman"/>
          <w:sz w:val="24"/>
          <w:szCs w:val="24"/>
        </w:rPr>
      </w:pPr>
    </w:p>
    <w:p w14:paraId="49CCC4D8"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8. Date of birth: </w:t>
      </w:r>
    </w:p>
    <w:p w14:paraId="4FA86424" w14:textId="77777777" w:rsidR="009E7B76" w:rsidRPr="009E7B76" w:rsidRDefault="009E7B76">
      <w:pPr>
        <w:rPr>
          <w:rFonts w:ascii="Times New Roman" w:hAnsi="Times New Roman" w:cs="Times New Roman"/>
          <w:sz w:val="24"/>
          <w:szCs w:val="24"/>
        </w:rPr>
      </w:pPr>
    </w:p>
    <w:p w14:paraId="0A169279"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9. Nationality: </w:t>
      </w:r>
    </w:p>
    <w:p w14:paraId="1EFDD3D2"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0. Father's/Husband's name: </w:t>
      </w:r>
    </w:p>
    <w:p w14:paraId="3DBEF5B6" w14:textId="14028062"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11. Educational qualifications (</w:t>
      </w:r>
      <w:r w:rsidR="00864025" w:rsidRPr="009E7B76">
        <w:rPr>
          <w:rFonts w:ascii="Times New Roman" w:hAnsi="Times New Roman" w:cs="Times New Roman"/>
          <w:sz w:val="24"/>
          <w:szCs w:val="24"/>
        </w:rPr>
        <w:t>bachelor’s</w:t>
      </w:r>
      <w:r w:rsidRPr="009E7B76">
        <w:rPr>
          <w:rFonts w:ascii="Times New Roman" w:hAnsi="Times New Roman" w:cs="Times New Roman"/>
          <w:sz w:val="24"/>
          <w:szCs w:val="24"/>
        </w:rPr>
        <w:t xml:space="preserve"> degree onwards): </w:t>
      </w:r>
    </w:p>
    <w:p w14:paraId="2C3FBEEC"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a) Degree/Diploma </w:t>
      </w:r>
    </w:p>
    <w:p w14:paraId="300F6583"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b) University/Institute </w:t>
      </w:r>
    </w:p>
    <w:p w14:paraId="39806FEA"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c) Subject(s) </w:t>
      </w:r>
    </w:p>
    <w:p w14:paraId="5FDF4DBA"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d) Year of passing </w:t>
      </w:r>
    </w:p>
    <w:p w14:paraId="1E2A8289"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lastRenderedPageBreak/>
        <w:t xml:space="preserve">e) Division/Grade </w:t>
      </w:r>
    </w:p>
    <w:p w14:paraId="0AB3EB0C" w14:textId="14B5D148"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f) Marks Percent </w:t>
      </w:r>
    </w:p>
    <w:p w14:paraId="27EDD173"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2. Are you registered for a higher degree? Yes/No </w:t>
      </w:r>
    </w:p>
    <w:p w14:paraId="447BE402"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a) If 'yes' please indicate </w:t>
      </w:r>
    </w:p>
    <w:p w14:paraId="3927B55E"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w:t>
      </w:r>
      <w:proofErr w:type="spellStart"/>
      <w:r w:rsidRPr="009E7B76">
        <w:rPr>
          <w:rFonts w:ascii="Times New Roman" w:hAnsi="Times New Roman" w:cs="Times New Roman"/>
          <w:sz w:val="24"/>
          <w:szCs w:val="24"/>
        </w:rPr>
        <w:t>i</w:t>
      </w:r>
      <w:proofErr w:type="spellEnd"/>
      <w:r w:rsidRPr="009E7B76">
        <w:rPr>
          <w:rFonts w:ascii="Times New Roman" w:hAnsi="Times New Roman" w:cs="Times New Roman"/>
          <w:sz w:val="24"/>
          <w:szCs w:val="24"/>
        </w:rPr>
        <w:t xml:space="preserve">)Title of the degree </w:t>
      </w:r>
    </w:p>
    <w:p w14:paraId="2FE4A457"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i) University </w:t>
      </w:r>
    </w:p>
    <w:p w14:paraId="0EA7E3E6"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ii) Date of registration </w:t>
      </w:r>
    </w:p>
    <w:p w14:paraId="4FCF3DFD"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b) If 'no' please indicate whether you propose to register for a higher degree? </w:t>
      </w:r>
    </w:p>
    <w:p w14:paraId="24F9C157" w14:textId="59DEB4E9"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Yes/No </w:t>
      </w:r>
    </w:p>
    <w:p w14:paraId="31D398DB"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3. Have you any research/teaching experience? Yes/No </w:t>
      </w:r>
    </w:p>
    <w:p w14:paraId="3500D045" w14:textId="5C89E99A"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f yes, give details about the institution, duration of work, emoluments and work done </w:t>
      </w:r>
    </w:p>
    <w:p w14:paraId="7B42B224" w14:textId="77777777" w:rsidR="009E7B76" w:rsidRPr="009E7B76" w:rsidRDefault="009E7B76">
      <w:pPr>
        <w:rPr>
          <w:rFonts w:ascii="Times New Roman" w:hAnsi="Times New Roman" w:cs="Times New Roman"/>
          <w:sz w:val="24"/>
          <w:szCs w:val="24"/>
        </w:rPr>
      </w:pPr>
    </w:p>
    <w:p w14:paraId="7D8FB2D5" w14:textId="77777777" w:rsidR="00864025"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4. Have you been a recipient of a research fellowship before? Yes/No </w:t>
      </w:r>
    </w:p>
    <w:p w14:paraId="48B90F6E" w14:textId="1D9BD038"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f 'yes', please give details of the dates, and amount of award, duration and names of the concerned Scheme, Principal Investigator, Institution and Supporting Agency. </w:t>
      </w:r>
    </w:p>
    <w:p w14:paraId="7E91CEA4" w14:textId="77777777" w:rsidR="009E7B76" w:rsidRPr="009E7B76" w:rsidRDefault="009E7B76">
      <w:pPr>
        <w:rPr>
          <w:rFonts w:ascii="Times New Roman" w:hAnsi="Times New Roman" w:cs="Times New Roman"/>
          <w:sz w:val="24"/>
          <w:szCs w:val="24"/>
        </w:rPr>
      </w:pPr>
    </w:p>
    <w:p w14:paraId="3AB1680F" w14:textId="77777777" w:rsid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5. Publications (attach reprints of published work and copies of papers communicated and give list of published papers in terms of name(s) of author(s), title, journal, year and volume and page numbers): </w:t>
      </w:r>
    </w:p>
    <w:p w14:paraId="42F1D24D" w14:textId="77777777" w:rsidR="009E7B76" w:rsidRPr="009E7B76" w:rsidRDefault="009E7B76">
      <w:pPr>
        <w:rPr>
          <w:rFonts w:ascii="Times New Roman" w:hAnsi="Times New Roman" w:cs="Times New Roman"/>
          <w:sz w:val="24"/>
          <w:szCs w:val="24"/>
        </w:rPr>
      </w:pPr>
    </w:p>
    <w:p w14:paraId="521DBF6B"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16. DECLARATION I am willing to work as a Junior/Senior/Research Fellow/Associate in the research scheme entitled .............…...………………………………………………………………………………………………………………………………………… </w:t>
      </w:r>
    </w:p>
    <w:p w14:paraId="5A4557D7" w14:textId="77777777" w:rsidR="009E7B76" w:rsidRPr="009E7B76" w:rsidRDefault="009E7B76" w:rsidP="009E7B76">
      <w:pPr>
        <w:jc w:val="both"/>
        <w:rPr>
          <w:rFonts w:ascii="Times New Roman" w:hAnsi="Times New Roman" w:cs="Times New Roman"/>
          <w:sz w:val="24"/>
          <w:szCs w:val="24"/>
        </w:rPr>
      </w:pPr>
      <w:r w:rsidRPr="009E7B76">
        <w:rPr>
          <w:rFonts w:ascii="Times New Roman" w:hAnsi="Times New Roman" w:cs="Times New Roman"/>
          <w:sz w:val="24"/>
          <w:szCs w:val="24"/>
        </w:rPr>
        <w:t xml:space="preserve">If the Fellowship/Associateship is awarded to me, I undertake to engage myself whole time for research under the guidance of the Principal Investigator of the scheme. I have read 'Terms and Conditions of CSIR Research Grants' and accept and agree to abide by these. I have noted that the Fellowship/Associateship is co-terminus with the Scheme. I certify that, to the best of my knowledge and belief, the particulars given in this application are correct. </w:t>
      </w:r>
    </w:p>
    <w:p w14:paraId="3147C97E" w14:textId="77777777" w:rsidR="009E7B76" w:rsidRPr="009E7B76" w:rsidRDefault="009E7B76">
      <w:pPr>
        <w:rPr>
          <w:rFonts w:ascii="Times New Roman" w:hAnsi="Times New Roman" w:cs="Times New Roman"/>
          <w:sz w:val="24"/>
          <w:szCs w:val="24"/>
        </w:rPr>
      </w:pPr>
    </w:p>
    <w:p w14:paraId="2A09C050"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Signature of the Candidate </w:t>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t xml:space="preserve">Date: </w:t>
      </w:r>
    </w:p>
    <w:p w14:paraId="57E2EE35"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lastRenderedPageBreak/>
        <w:t xml:space="preserve">17. ATTESTATIONS (by the PI and Head of the Institution): </w:t>
      </w:r>
    </w:p>
    <w:p w14:paraId="37D93BC6"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I certify that the information given by the applicant, including that in Columns 8 and 11 is correct. On the advice of the duly appointed Selection Committee the candidate is recommended for the award of a Junior/Senior Research Fellowship/Research Associateship for the duration of the Scheme from _________________________________________________. </w:t>
      </w:r>
    </w:p>
    <w:p w14:paraId="23D6F093" w14:textId="77777777" w:rsidR="009E7B76" w:rsidRDefault="009E7B76">
      <w:pPr>
        <w:rPr>
          <w:rFonts w:ascii="Times New Roman" w:hAnsi="Times New Roman" w:cs="Times New Roman"/>
          <w:sz w:val="24"/>
          <w:szCs w:val="24"/>
        </w:rPr>
      </w:pPr>
    </w:p>
    <w:p w14:paraId="07D8027C"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Date: </w:t>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t>Signature</w:t>
      </w:r>
    </w:p>
    <w:p w14:paraId="04E402AD" w14:textId="77777777" w:rsidR="009E7B76" w:rsidRPr="009E7B76" w:rsidRDefault="009E7B76" w:rsidP="009E7B76">
      <w:pPr>
        <w:ind w:left="3600"/>
        <w:rPr>
          <w:rFonts w:ascii="Times New Roman" w:hAnsi="Times New Roman" w:cs="Times New Roman"/>
          <w:sz w:val="24"/>
          <w:szCs w:val="24"/>
        </w:rPr>
      </w:pPr>
      <w:r>
        <w:rPr>
          <w:rFonts w:ascii="Times New Roman" w:hAnsi="Times New Roman" w:cs="Times New Roman"/>
          <w:sz w:val="24"/>
          <w:szCs w:val="24"/>
        </w:rPr>
        <w:t>(</w:t>
      </w:r>
      <w:r w:rsidRPr="009E7B76">
        <w:rPr>
          <w:rFonts w:ascii="Times New Roman" w:hAnsi="Times New Roman" w:cs="Times New Roman"/>
          <w:sz w:val="24"/>
          <w:szCs w:val="24"/>
        </w:rPr>
        <w:t>Name and Designation of the Principal Investigator</w:t>
      </w:r>
      <w:r>
        <w:rPr>
          <w:rFonts w:ascii="Times New Roman" w:hAnsi="Times New Roman" w:cs="Times New Roman"/>
          <w:sz w:val="24"/>
          <w:szCs w:val="24"/>
        </w:rPr>
        <w:t>)</w:t>
      </w:r>
      <w:r w:rsidRPr="009E7B76">
        <w:rPr>
          <w:rFonts w:ascii="Times New Roman" w:hAnsi="Times New Roman" w:cs="Times New Roman"/>
          <w:sz w:val="24"/>
          <w:szCs w:val="24"/>
        </w:rPr>
        <w:t xml:space="preserve"> </w:t>
      </w:r>
    </w:p>
    <w:p w14:paraId="3A476018" w14:textId="77777777" w:rsidR="009E7B76" w:rsidRPr="009E7B76" w:rsidRDefault="009E7B76">
      <w:pPr>
        <w:rPr>
          <w:rFonts w:ascii="Times New Roman" w:hAnsi="Times New Roman" w:cs="Times New Roman"/>
          <w:sz w:val="24"/>
          <w:szCs w:val="24"/>
        </w:rPr>
      </w:pPr>
    </w:p>
    <w:p w14:paraId="5F3E49DD"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Necessary facilities will be provided to the Research Fellow for work on the above problem for the duration of the scheme. </w:t>
      </w:r>
    </w:p>
    <w:p w14:paraId="73A4989F" w14:textId="77777777" w:rsidR="009E7B76" w:rsidRDefault="009E7B76">
      <w:pPr>
        <w:rPr>
          <w:rFonts w:ascii="Times New Roman" w:hAnsi="Times New Roman" w:cs="Times New Roman"/>
          <w:sz w:val="24"/>
          <w:szCs w:val="24"/>
        </w:rPr>
      </w:pPr>
    </w:p>
    <w:p w14:paraId="0C7FF6D6" w14:textId="77777777" w:rsidR="009E7B76" w:rsidRPr="009E7B76" w:rsidRDefault="009E7B76">
      <w:pPr>
        <w:rPr>
          <w:rFonts w:ascii="Times New Roman" w:hAnsi="Times New Roman" w:cs="Times New Roman"/>
          <w:sz w:val="24"/>
          <w:szCs w:val="24"/>
        </w:rPr>
      </w:pPr>
      <w:r w:rsidRPr="009E7B76">
        <w:rPr>
          <w:rFonts w:ascii="Times New Roman" w:hAnsi="Times New Roman" w:cs="Times New Roman"/>
          <w:sz w:val="24"/>
          <w:szCs w:val="24"/>
        </w:rPr>
        <w:t xml:space="preserve">Date: </w:t>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r>
      <w:r w:rsidRPr="009E7B76">
        <w:rPr>
          <w:rFonts w:ascii="Times New Roman" w:hAnsi="Times New Roman" w:cs="Times New Roman"/>
          <w:sz w:val="24"/>
          <w:szCs w:val="24"/>
        </w:rPr>
        <w:tab/>
        <w:t xml:space="preserve">Signature </w:t>
      </w:r>
    </w:p>
    <w:p w14:paraId="242D38F3" w14:textId="77777777" w:rsidR="005C422E" w:rsidRPr="009E7B76" w:rsidRDefault="009E7B76" w:rsidP="009E7B76">
      <w:pPr>
        <w:ind w:left="3600" w:firstLine="720"/>
        <w:rPr>
          <w:rFonts w:ascii="Times New Roman" w:hAnsi="Times New Roman" w:cs="Times New Roman"/>
          <w:sz w:val="24"/>
          <w:szCs w:val="24"/>
        </w:rPr>
      </w:pPr>
      <w:r>
        <w:rPr>
          <w:rFonts w:ascii="Times New Roman" w:hAnsi="Times New Roman" w:cs="Times New Roman"/>
          <w:sz w:val="24"/>
          <w:szCs w:val="24"/>
        </w:rPr>
        <w:t>(</w:t>
      </w:r>
      <w:r w:rsidRPr="009E7B76">
        <w:rPr>
          <w:rFonts w:ascii="Times New Roman" w:hAnsi="Times New Roman" w:cs="Times New Roman"/>
          <w:sz w:val="24"/>
          <w:szCs w:val="24"/>
        </w:rPr>
        <w:t xml:space="preserve">Name </w:t>
      </w:r>
      <w:r>
        <w:rPr>
          <w:rFonts w:ascii="Times New Roman" w:hAnsi="Times New Roman" w:cs="Times New Roman"/>
          <w:sz w:val="24"/>
          <w:szCs w:val="24"/>
        </w:rPr>
        <w:t>of the Head of the Institution with seal)</w:t>
      </w:r>
    </w:p>
    <w:sectPr w:rsidR="005C422E" w:rsidRPr="009E7B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NjI0NDEyNzM2MjJQ0lEKTi0uzszPAykwqgUAxXlXqywAAAA="/>
  </w:docVars>
  <w:rsids>
    <w:rsidRoot w:val="009E7B76"/>
    <w:rsid w:val="005C422E"/>
    <w:rsid w:val="00864025"/>
    <w:rsid w:val="009E7B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18022"/>
  <w15:docId w15:val="{B7F281BD-8970-4CB2-B8FB-7F469A15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r. Nihar Ranjan  Jena</cp:lastModifiedBy>
  <cp:revision>2</cp:revision>
  <dcterms:created xsi:type="dcterms:W3CDTF">2021-12-30T10:01:00Z</dcterms:created>
  <dcterms:modified xsi:type="dcterms:W3CDTF">2022-01-05T06:02:00Z</dcterms:modified>
</cp:coreProperties>
</file>